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94888079"/>
    <w:bookmarkStart w:id="1" w:name="_Hlk146577559"/>
    <w:bookmarkEnd w:id="0"/>
    <w:bookmarkEnd w:id="1"/>
    <w:p w14:paraId="13C677D2" w14:textId="34FFED8D" w:rsidR="00922E15" w:rsidRDefault="00C74D9F" w:rsidP="00091A99">
      <w:pPr>
        <w:pStyle w:val="Title"/>
      </w:pPr>
      <w:r w:rsidRPr="008A4F8C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7904F52" wp14:editId="67070ED6">
                <wp:simplePos x="0" y="0"/>
                <wp:positionH relativeFrom="column">
                  <wp:posOffset>-121285</wp:posOffset>
                </wp:positionH>
                <wp:positionV relativeFrom="paragraph">
                  <wp:posOffset>9154795</wp:posOffset>
                </wp:positionV>
                <wp:extent cx="2137410" cy="0"/>
                <wp:effectExtent l="36830" t="33655" r="35560" b="33020"/>
                <wp:wrapNone/>
                <wp:docPr id="2083" name="AutoShape 17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37410" cy="0"/>
                        </a:xfrm>
                        <a:prstGeom prst="straightConnector1">
                          <a:avLst/>
                        </a:prstGeom>
                        <a:noFill/>
                        <a:ln w="63500">
                          <a:solidFill>
                            <a:srgbClr val="272727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oe="http://schemas.microsoft.com/office/word/2020/oembed" xmlns:pic="http://schemas.openxmlformats.org/drawingml/2006/picture" xmlns:a14="http://schemas.microsoft.com/office/drawing/2010/main" xmlns:a="http://schemas.openxmlformats.org/drawingml/2006/main">
            <w:pict>
              <v:shapetype id="_x0000_t32" coordsize="21600,21600" o:oned="t" filled="f" o:spt="32" path="m,l21600,21600e" w14:anchorId="7D1FFA4E">
                <v:path fillok="f" arrowok="t" o:connecttype="none"/>
                <o:lock v:ext="edit" shapetype="t"/>
              </v:shapetype>
              <v:shape id="AutoShape 1783" style="position:absolute;margin-left:-9.55pt;margin-top:720.85pt;width:168.3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272727" strokeweight="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"/>
            </w:pict>
          </mc:Fallback>
        </mc:AlternateContent>
      </w:r>
      <w:r w:rsidRPr="008A4F8C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BD6A6F3" wp14:editId="41721AFB">
                <wp:simplePos x="0" y="0"/>
                <wp:positionH relativeFrom="column">
                  <wp:posOffset>-121285</wp:posOffset>
                </wp:positionH>
                <wp:positionV relativeFrom="paragraph">
                  <wp:posOffset>9135745</wp:posOffset>
                </wp:positionV>
                <wp:extent cx="6229350" cy="0"/>
                <wp:effectExtent l="8255" t="14605" r="10795" b="13970"/>
                <wp:wrapNone/>
                <wp:docPr id="2082" name="AutoShape 17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2935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272727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oe="http://schemas.microsoft.com/office/word/2020/oembed" xmlns:pic="http://schemas.openxmlformats.org/drawingml/2006/picture" xmlns:a14="http://schemas.microsoft.com/office/drawing/2010/main" xmlns:a="http://schemas.openxmlformats.org/drawingml/2006/main">
            <w:pict>
              <v:shape id="AutoShape 1781" style="position:absolute;margin-left:-9.55pt;margin-top:719.35pt;width:490.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272727" strokeweight="1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" w14:anchorId="695B5E4F"/>
            </w:pict>
          </mc:Fallback>
        </mc:AlternateContent>
      </w:r>
      <w:r w:rsidR="00F73158">
        <w:t xml:space="preserve">Demo </w:t>
      </w:r>
      <w:r w:rsidR="00922E15">
        <w:t>Video Script</w:t>
      </w:r>
    </w:p>
    <w:p w14:paraId="72370BFD" w14:textId="77777777" w:rsidR="00CC353B" w:rsidRPr="00CC353B" w:rsidRDefault="00CC353B" w:rsidP="00CC353B">
      <w:pPr>
        <w:rPr>
          <w:lang w:eastAsia="en-AU" w:bidi="ar-SA"/>
        </w:rPr>
      </w:pPr>
    </w:p>
    <w:p w14:paraId="13729937" w14:textId="77777777" w:rsidR="000C1317" w:rsidRDefault="00D129BF" w:rsidP="000C1317">
      <w:pPr>
        <w:pStyle w:val="Heading1"/>
      </w:pPr>
      <w:r>
        <w:t xml:space="preserve">Video </w:t>
      </w:r>
    </w:p>
    <w:p w14:paraId="7B628F1E" w14:textId="193341A7" w:rsidR="000C1317" w:rsidRPr="000C1317" w:rsidRDefault="000C1317" w:rsidP="000C1317">
      <w:pPr>
        <w:pStyle w:val="Subtitle"/>
      </w:pPr>
      <w:r>
        <w:t xml:space="preserve">Video </w:t>
      </w:r>
      <w:r w:rsidR="00D129BF">
        <w:t>Link:</w:t>
      </w:r>
    </w:p>
    <w:p w14:paraId="0E5BA6FC" w14:textId="63C07C24" w:rsidR="00922E15" w:rsidRDefault="00000000" w:rsidP="00922E15">
      <w:hyperlink r:id="rId8">
        <w:r w:rsidR="4A5584F7" w:rsidRPr="2B703F07">
          <w:rPr>
            <w:rStyle w:val="Hyperlink"/>
          </w:rPr>
          <w:t>https://youtu.be/yOVbVA1GfIY</w:t>
        </w:r>
      </w:hyperlink>
    </w:p>
    <w:p w14:paraId="133B29FE" w14:textId="702EF801" w:rsidR="00922E15" w:rsidRDefault="2B703F07" w:rsidP="00922E15">
      <w:r>
        <w:rPr>
          <w:noProof/>
        </w:rPr>
        <w:drawing>
          <wp:anchor distT="0" distB="0" distL="114300" distR="114300" simplePos="0" relativeHeight="251658240" behindDoc="0" locked="0" layoutInCell="1" allowOverlap="1" wp14:anchorId="47AE7C11" wp14:editId="613B021F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5553074" cy="3219450"/>
            <wp:effectExtent l="0" t="0" r="0" b="0"/>
            <wp:wrapSquare wrapText="bothSides"/>
            <wp:docPr id="1384407762" name="picture" title="Video titled: 41014 Project 4, Group 9. Project Demo Video">
              <a:hlinkClick xmlns:a="http://schemas.openxmlformats.org/drawingml/2006/main" r:id="rId8"/>
            </wp:docPr>
            <wp:cNvGraphicFramePr>
              <a:graphicFrameLocks xmlns:a="http://schemas.openxmlformats.org/drawingml/2006/main" noGrp="1" noSelect="1" noChangeAspect="1" noMove="1" noResize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Grp="1" noRot="1" noChangeAspect="1" noMove="1" noResize="1" noEditPoints="1" noAdjustHandles="1" noChangeArrowheads="1" noChangeShapeType="1" noCrop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http://schemas.microsoft.com/office/word/2020/oembed">
                          <woe:oembed xmlns:woe="http://schemas.microsoft.com/office/word/2020/oembed" oEmbedUrl="https://youtu.be/yOVbVA1GfIY" mediaType="Video" picLocksAutoForOEmbed="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3074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73488D" w14:textId="795A9F41" w:rsidR="00B21E0B" w:rsidRDefault="00B21E0B" w:rsidP="00F67EB2">
      <w:pPr>
        <w:pStyle w:val="Heading1"/>
      </w:pPr>
      <w:r>
        <w:t>Individual Contribution:</w:t>
      </w:r>
    </w:p>
    <w:p w14:paraId="242BD67C" w14:textId="529FA357" w:rsidR="00B21E0B" w:rsidRDefault="00922157" w:rsidP="00B21E0B">
      <w:r>
        <w:t>The project team collaborated on the</w:t>
      </w:r>
      <w:r w:rsidR="00216877">
        <w:t xml:space="preserve"> </w:t>
      </w:r>
      <w:r w:rsidR="00216877" w:rsidRPr="00216877">
        <w:rPr>
          <w:i/>
          <w:iCs/>
        </w:rPr>
        <w:t>Project Demo Video</w:t>
      </w:r>
      <w:r>
        <w:t xml:space="preserve"> tasks equally</w:t>
      </w:r>
      <w:r w:rsidR="004B2DAA">
        <w:t xml:space="preserve">. </w:t>
      </w:r>
      <w:r w:rsidR="00976660">
        <w:t xml:space="preserve">We made sure to communicate project needs and distribute tasks equally and fairly. </w:t>
      </w:r>
    </w:p>
    <w:p w14:paraId="62C0064F" w14:textId="77777777" w:rsidR="00F67EB2" w:rsidRDefault="00F67EB2">
      <w:pPr>
        <w:rPr>
          <w:rFonts w:eastAsiaTheme="minorEastAsia"/>
          <w:color w:val="5A5A5A" w:themeColor="text1" w:themeTint="A5"/>
          <w:spacing w:val="15"/>
        </w:rPr>
      </w:pPr>
      <w:r>
        <w:br w:type="page"/>
      </w:r>
    </w:p>
    <w:p w14:paraId="3453CDCD" w14:textId="53FE6D9D" w:rsidR="00F67EB2" w:rsidRDefault="00F67EB2" w:rsidP="00F67EB2">
      <w:pPr>
        <w:pStyle w:val="Heading1"/>
      </w:pPr>
      <w:r>
        <w:lastRenderedPageBreak/>
        <w:t>README</w:t>
      </w:r>
    </w:p>
    <w:p w14:paraId="5CCD0960" w14:textId="77777777" w:rsidR="00F67EB2" w:rsidRDefault="00F67EB2" w:rsidP="009451F8">
      <w:pPr>
        <w:pStyle w:val="Caption"/>
      </w:pPr>
      <w:r>
        <w:t>Project Demo Video README</w:t>
      </w:r>
    </w:p>
    <w:p w14:paraId="40ED91D3" w14:textId="77777777" w:rsidR="00F67EB2" w:rsidRDefault="00F67EB2" w:rsidP="009451F8">
      <w:pPr>
        <w:pStyle w:val="Caption"/>
      </w:pPr>
    </w:p>
    <w:p w14:paraId="75001F58" w14:textId="77777777" w:rsidR="00F67EB2" w:rsidRDefault="00F67EB2" w:rsidP="009451F8">
      <w:pPr>
        <w:pStyle w:val="Caption"/>
      </w:pPr>
      <w:r>
        <w:t>41014 Sensors and Control for Mechatronic Systems</w:t>
      </w:r>
    </w:p>
    <w:p w14:paraId="20BF6F0D" w14:textId="77777777" w:rsidR="00F67EB2" w:rsidRDefault="00F67EB2" w:rsidP="009451F8">
      <w:pPr>
        <w:pStyle w:val="Caption"/>
      </w:pPr>
    </w:p>
    <w:p w14:paraId="6B1417C4" w14:textId="77777777" w:rsidR="00F67EB2" w:rsidRDefault="00F67EB2" w:rsidP="009451F8">
      <w:pPr>
        <w:pStyle w:val="Caption"/>
      </w:pPr>
      <w:r>
        <w:t>Project Title: DOBOT ROBOT HAND-EYE CALIBRATION PROJECT​</w:t>
      </w:r>
    </w:p>
    <w:p w14:paraId="7CE0B66E" w14:textId="77777777" w:rsidR="00F67EB2" w:rsidRDefault="00F67EB2" w:rsidP="009451F8">
      <w:pPr>
        <w:pStyle w:val="Caption"/>
      </w:pPr>
    </w:p>
    <w:p w14:paraId="53C3A075" w14:textId="360DD658" w:rsidR="00F67EB2" w:rsidRDefault="00AF281A" w:rsidP="009451F8">
      <w:pPr>
        <w:pStyle w:val="Caption"/>
      </w:pPr>
      <w:r>
        <w:t>Contributors</w:t>
      </w:r>
      <w:r w:rsidR="00F67EB2">
        <w:t xml:space="preserve">: Group 9 </w:t>
      </w:r>
    </w:p>
    <w:p w14:paraId="12EF8425" w14:textId="77777777" w:rsidR="00F67EB2" w:rsidRDefault="00F67EB2" w:rsidP="009451F8">
      <w:pPr>
        <w:pStyle w:val="Caption"/>
      </w:pPr>
      <w:r>
        <w:t>13868233 Britney Malone</w:t>
      </w:r>
    </w:p>
    <w:p w14:paraId="09AD388A" w14:textId="77777777" w:rsidR="00F67EB2" w:rsidRDefault="00F67EB2" w:rsidP="009451F8">
      <w:pPr>
        <w:pStyle w:val="Caption"/>
      </w:pPr>
      <w:r>
        <w:t>13899947 Sebastiano Guarna</w:t>
      </w:r>
    </w:p>
    <w:p w14:paraId="555EC958" w14:textId="77777777" w:rsidR="00F67EB2" w:rsidRDefault="00F67EB2" w:rsidP="009451F8">
      <w:pPr>
        <w:pStyle w:val="Caption"/>
      </w:pPr>
      <w:r>
        <w:t>13900081 Vince Pirina</w:t>
      </w:r>
    </w:p>
    <w:p w14:paraId="305F0C30" w14:textId="77777777" w:rsidR="00F67EB2" w:rsidRDefault="00F67EB2" w:rsidP="009451F8">
      <w:pPr>
        <w:pStyle w:val="Caption"/>
      </w:pPr>
    </w:p>
    <w:p w14:paraId="49635166" w14:textId="77777777" w:rsidR="00F67EB2" w:rsidRDefault="00F67EB2" w:rsidP="009451F8">
      <w:pPr>
        <w:pStyle w:val="Caption"/>
      </w:pPr>
      <w:r>
        <w:t>The project team collaborated on the Project Demo Video tasks equally. We made sure to communicate project needs and distribute tasks equally and fairly.</w:t>
      </w:r>
    </w:p>
    <w:p w14:paraId="0236863B" w14:textId="77777777" w:rsidR="00F67EB2" w:rsidRDefault="00F67EB2" w:rsidP="009451F8">
      <w:pPr>
        <w:pStyle w:val="Caption"/>
      </w:pPr>
    </w:p>
    <w:p w14:paraId="00C8468D" w14:textId="77777777" w:rsidR="00F67EB2" w:rsidRDefault="00F67EB2" w:rsidP="009451F8">
      <w:pPr>
        <w:pStyle w:val="Caption"/>
      </w:pPr>
      <w:r>
        <w:t>Overview:</w:t>
      </w:r>
    </w:p>
    <w:p w14:paraId="1E473CC9" w14:textId="0BBE047B" w:rsidR="00F67EB2" w:rsidRDefault="00F67EB2" w:rsidP="009451F8">
      <w:pPr>
        <w:pStyle w:val="Caption"/>
      </w:pPr>
      <w:r>
        <w:t>This submission contains the Project Demo Video for the Do</w:t>
      </w:r>
      <w:r w:rsidR="00A87D06">
        <w:t>B</w:t>
      </w:r>
      <w:r>
        <w:t>ot Robot Hand-Eye Calibration Project by Group 9. The video provides an overview of the project, its objectives (to achieve a DoBot Robot Hand-Eye Calibration Project following the given task), key project features, and any other relevant project evidence. It is designed to give viewers an understanding of the project's purpose and significance.</w:t>
      </w:r>
    </w:p>
    <w:p w14:paraId="2DF39FEA" w14:textId="77777777" w:rsidR="00F67EB2" w:rsidRDefault="00F67EB2" w:rsidP="009451F8">
      <w:pPr>
        <w:pStyle w:val="Caption"/>
      </w:pPr>
    </w:p>
    <w:p w14:paraId="764AA3D7" w14:textId="77777777" w:rsidR="00F67EB2" w:rsidRDefault="00F67EB2" w:rsidP="009451F8">
      <w:pPr>
        <w:pStyle w:val="Caption"/>
      </w:pPr>
      <w:r>
        <w:t>Video Content:</w:t>
      </w:r>
    </w:p>
    <w:p w14:paraId="287C70C5" w14:textId="77777777" w:rsidR="00F67EB2" w:rsidRDefault="00F67EB2" w:rsidP="009451F8">
      <w:pPr>
        <w:pStyle w:val="Caption"/>
      </w:pPr>
      <w:r>
        <w:t xml:space="preserve">The video covers the following project aspects: </w:t>
      </w:r>
    </w:p>
    <w:p w14:paraId="48FF08F6" w14:textId="77777777" w:rsidR="00F67EB2" w:rsidRDefault="00F67EB2" w:rsidP="009451F8">
      <w:pPr>
        <w:pStyle w:val="Caption"/>
      </w:pPr>
      <w:r>
        <w:t>- Code Based Challenges</w:t>
      </w:r>
    </w:p>
    <w:p w14:paraId="7B07A592" w14:textId="77777777" w:rsidR="00F67EB2" w:rsidRDefault="00F67EB2" w:rsidP="009451F8">
      <w:pPr>
        <w:pStyle w:val="Caption"/>
      </w:pPr>
      <w:r>
        <w:t>- Simulated DoBot Simulation Movements</w:t>
      </w:r>
    </w:p>
    <w:p w14:paraId="6F67DAEE" w14:textId="77777777" w:rsidR="00F67EB2" w:rsidRDefault="00F67EB2" w:rsidP="009451F8">
      <w:pPr>
        <w:pStyle w:val="Caption"/>
      </w:pPr>
      <w:r>
        <w:t xml:space="preserve">- Physical Hand-Eye Data Collection </w:t>
      </w:r>
    </w:p>
    <w:p w14:paraId="7E46D744" w14:textId="77777777" w:rsidR="00F67EB2" w:rsidRDefault="00F67EB2" w:rsidP="009451F8">
      <w:pPr>
        <w:pStyle w:val="Caption"/>
      </w:pPr>
      <w:r>
        <w:t>- Calibration</w:t>
      </w:r>
    </w:p>
    <w:p w14:paraId="7EBD40D0" w14:textId="77777777" w:rsidR="00F67EB2" w:rsidRDefault="00F67EB2" w:rsidP="009451F8">
      <w:pPr>
        <w:pStyle w:val="Caption"/>
      </w:pPr>
    </w:p>
    <w:p w14:paraId="3D6C682B" w14:textId="77777777" w:rsidR="00F67EB2" w:rsidRDefault="00F67EB2" w:rsidP="009451F8">
      <w:pPr>
        <w:pStyle w:val="Caption"/>
      </w:pPr>
      <w:r>
        <w:t>How to Access the Video:</w:t>
      </w:r>
    </w:p>
    <w:p w14:paraId="02E51629" w14:textId="77777777" w:rsidR="00F67EB2" w:rsidRDefault="00F67EB2" w:rsidP="009451F8">
      <w:pPr>
        <w:pStyle w:val="Caption"/>
      </w:pPr>
      <w:r>
        <w:t>The Project Demo Video can be accessed through YouTube.</w:t>
      </w:r>
    </w:p>
    <w:p w14:paraId="298FE2E3" w14:textId="77777777" w:rsidR="00F67EB2" w:rsidRDefault="00F67EB2" w:rsidP="009451F8">
      <w:pPr>
        <w:pStyle w:val="Caption"/>
      </w:pPr>
    </w:p>
    <w:p w14:paraId="0FFFD697" w14:textId="77777777" w:rsidR="00F67EB2" w:rsidRDefault="00F67EB2" w:rsidP="009451F8">
      <w:pPr>
        <w:pStyle w:val="Caption"/>
      </w:pPr>
      <w:r>
        <w:t>YouTube:</w:t>
      </w:r>
    </w:p>
    <w:p w14:paraId="64D82B35" w14:textId="77777777" w:rsidR="00F67EB2" w:rsidRDefault="00F67EB2" w:rsidP="009451F8">
      <w:pPr>
        <w:pStyle w:val="Caption"/>
      </w:pPr>
      <w:r>
        <w:t>The video is available on YouTube at the following link: https://youtu.be/yOVbVA1GfIY</w:t>
      </w:r>
    </w:p>
    <w:p w14:paraId="28E2CC16" w14:textId="77777777" w:rsidR="00F67EB2" w:rsidRPr="00F67EB2" w:rsidRDefault="00F67EB2" w:rsidP="009451F8">
      <w:pPr>
        <w:pStyle w:val="Caption"/>
      </w:pPr>
    </w:p>
    <w:sectPr w:rsidR="00F67EB2" w:rsidRPr="00F67EB2" w:rsidSect="00091A99">
      <w:headerReference w:type="default" r:id="rId10"/>
      <w:type w:val="continuous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A04A28" w14:textId="77777777" w:rsidR="00B161B9" w:rsidRPr="008A4F8C" w:rsidRDefault="00B161B9" w:rsidP="00C74D9F">
      <w:pPr>
        <w:spacing w:after="0" w:line="240" w:lineRule="auto"/>
      </w:pPr>
      <w:r w:rsidRPr="008A4F8C">
        <w:separator/>
      </w:r>
    </w:p>
  </w:endnote>
  <w:endnote w:type="continuationSeparator" w:id="0">
    <w:p w14:paraId="65A8B7EC" w14:textId="77777777" w:rsidR="00B161B9" w:rsidRPr="008A4F8C" w:rsidRDefault="00B161B9" w:rsidP="00C74D9F">
      <w:pPr>
        <w:spacing w:after="0" w:line="240" w:lineRule="auto"/>
      </w:pPr>
      <w:r w:rsidRPr="008A4F8C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D8E62" w14:textId="77777777" w:rsidR="00B161B9" w:rsidRPr="008A4F8C" w:rsidRDefault="00B161B9" w:rsidP="00C74D9F">
      <w:pPr>
        <w:spacing w:after="0" w:line="240" w:lineRule="auto"/>
      </w:pPr>
      <w:r w:rsidRPr="008A4F8C">
        <w:separator/>
      </w:r>
    </w:p>
  </w:footnote>
  <w:footnote w:type="continuationSeparator" w:id="0">
    <w:p w14:paraId="25C6538F" w14:textId="77777777" w:rsidR="00B161B9" w:rsidRPr="008A4F8C" w:rsidRDefault="00B161B9" w:rsidP="00C74D9F">
      <w:pPr>
        <w:spacing w:after="0" w:line="240" w:lineRule="auto"/>
      </w:pPr>
      <w:r w:rsidRPr="008A4F8C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71C8F" w14:textId="0C1784F8" w:rsidR="006436FB" w:rsidRPr="008A4F8C" w:rsidRDefault="006436FB" w:rsidP="006436FB">
    <w:pPr>
      <w:pStyle w:val="Header"/>
    </w:pPr>
    <w:r w:rsidRPr="008A4F8C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C0472D" wp14:editId="3D91F949">
              <wp:simplePos x="0" y="0"/>
              <wp:positionH relativeFrom="column">
                <wp:posOffset>3241570</wp:posOffset>
              </wp:positionH>
              <wp:positionV relativeFrom="paragraph">
                <wp:posOffset>22788</wp:posOffset>
              </wp:positionV>
              <wp:extent cx="2773385" cy="372110"/>
              <wp:effectExtent l="0" t="0" r="0" b="889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73385" cy="3721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1D431C" w14:textId="7F0CAF7E" w:rsidR="006436FB" w:rsidRPr="008A4F8C" w:rsidRDefault="008D0FAD" w:rsidP="006436FB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D0FAD">
                            <w:rPr>
                              <w:sz w:val="18"/>
                              <w:szCs w:val="18"/>
                            </w:rPr>
                            <w:t>41014 Sensors and Control for Mechatronic System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>
            <v:shapetype id="_x0000_t202" coordsize="21600,21600" o:spt="202" path="m,l,21600r21600,l21600,xe" w14:anchorId="08C0472D">
              <v:stroke joinstyle="miter"/>
              <v:path gradientshapeok="t" o:connecttype="rect"/>
            </v:shapetype>
            <v:shape id="Text Box 2" style="position:absolute;margin-left:255.25pt;margin-top:1.8pt;width:218.4pt;height:29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">
              <v:textbox>
                <w:txbxContent>
                  <w:p w:rsidRPr="008A4F8C" w:rsidR="006436FB" w:rsidP="006436FB" w:rsidRDefault="008D0FAD" w14:paraId="1A1D431C" w14:textId="7F0CAF7E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8D0FAD">
                      <w:rPr>
                        <w:sz w:val="18"/>
                        <w:szCs w:val="18"/>
                      </w:rPr>
                      <w:t>41014 Sensors and Control for Mechatronic Systems</w:t>
                    </w:r>
                  </w:p>
                </w:txbxContent>
              </v:textbox>
            </v:shape>
          </w:pict>
        </mc:Fallback>
      </mc:AlternateContent>
    </w:r>
    <w:r w:rsidRPr="008A4F8C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96F4614" wp14:editId="1F95A411">
              <wp:simplePos x="0" y="0"/>
              <wp:positionH relativeFrom="column">
                <wp:posOffset>-21589</wp:posOffset>
              </wp:positionH>
              <wp:positionV relativeFrom="paragraph">
                <wp:posOffset>152400</wp:posOffset>
              </wp:positionV>
              <wp:extent cx="1758950" cy="0"/>
              <wp:effectExtent l="0" t="19050" r="50800" b="38100"/>
              <wp:wrapNone/>
              <wp:docPr id="3" name="AutoShap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758950" cy="0"/>
                      </a:xfrm>
                      <a:prstGeom prst="straightConnector1">
                        <a:avLst/>
                      </a:prstGeom>
                      <a:noFill/>
                      <a:ln w="6350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prstDash val="sysDot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>
            <v:shapetype id="_x0000_t32" coordsize="21600,21600" o:oned="t" filled="f" o:spt="32" path="m,l21600,21600e" w14:anchorId="59C7BD5F">
              <v:path fillok="f" arrowok="t" o:connecttype="none"/>
              <o:lock v:ext="edit" shapetype="t"/>
            </v:shapetype>
            <v:shape id="AutoShape 16" style="position:absolute;margin-left:-1.7pt;margin-top:12pt;width:138.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gray [1629]" strokeweight="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">
              <v:stroke dashstyle="1 1"/>
            </v:shape>
          </w:pict>
        </mc:Fallback>
      </mc:AlternateContent>
    </w:r>
  </w:p>
  <w:p w14:paraId="2991D1A0" w14:textId="77777777" w:rsidR="006436FB" w:rsidRPr="008A4F8C" w:rsidRDefault="006436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6A"/>
    <w:multiLevelType w:val="hybridMultilevel"/>
    <w:tmpl w:val="E5884344"/>
    <w:lvl w:ilvl="0" w:tplc="163A13DE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55E7C"/>
    <w:multiLevelType w:val="hybridMultilevel"/>
    <w:tmpl w:val="85E087AC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AE2DAC"/>
    <w:multiLevelType w:val="hybridMultilevel"/>
    <w:tmpl w:val="F79CA208"/>
    <w:lvl w:ilvl="0" w:tplc="0C090011">
      <w:start w:val="1"/>
      <w:numFmt w:val="decimal"/>
      <w:lvlText w:val="%1)"/>
      <w:lvlJc w:val="left"/>
      <w:pPr>
        <w:ind w:left="50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21" w:hanging="360"/>
      </w:pPr>
    </w:lvl>
    <w:lvl w:ilvl="2" w:tplc="0C09001B" w:tentative="1">
      <w:start w:val="1"/>
      <w:numFmt w:val="lowerRoman"/>
      <w:lvlText w:val="%3."/>
      <w:lvlJc w:val="right"/>
      <w:pPr>
        <w:ind w:left="1941" w:hanging="180"/>
      </w:pPr>
    </w:lvl>
    <w:lvl w:ilvl="3" w:tplc="0C09000F" w:tentative="1">
      <w:start w:val="1"/>
      <w:numFmt w:val="decimal"/>
      <w:lvlText w:val="%4."/>
      <w:lvlJc w:val="left"/>
      <w:pPr>
        <w:ind w:left="2661" w:hanging="360"/>
      </w:pPr>
    </w:lvl>
    <w:lvl w:ilvl="4" w:tplc="0C090019" w:tentative="1">
      <w:start w:val="1"/>
      <w:numFmt w:val="lowerLetter"/>
      <w:lvlText w:val="%5."/>
      <w:lvlJc w:val="left"/>
      <w:pPr>
        <w:ind w:left="3381" w:hanging="360"/>
      </w:pPr>
    </w:lvl>
    <w:lvl w:ilvl="5" w:tplc="0C09001B" w:tentative="1">
      <w:start w:val="1"/>
      <w:numFmt w:val="lowerRoman"/>
      <w:lvlText w:val="%6."/>
      <w:lvlJc w:val="right"/>
      <w:pPr>
        <w:ind w:left="4101" w:hanging="180"/>
      </w:pPr>
    </w:lvl>
    <w:lvl w:ilvl="6" w:tplc="0C09000F" w:tentative="1">
      <w:start w:val="1"/>
      <w:numFmt w:val="decimal"/>
      <w:lvlText w:val="%7."/>
      <w:lvlJc w:val="left"/>
      <w:pPr>
        <w:ind w:left="4821" w:hanging="360"/>
      </w:pPr>
    </w:lvl>
    <w:lvl w:ilvl="7" w:tplc="0C090019" w:tentative="1">
      <w:start w:val="1"/>
      <w:numFmt w:val="lowerLetter"/>
      <w:lvlText w:val="%8."/>
      <w:lvlJc w:val="left"/>
      <w:pPr>
        <w:ind w:left="5541" w:hanging="360"/>
      </w:pPr>
    </w:lvl>
    <w:lvl w:ilvl="8" w:tplc="0C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3" w15:restartNumberingAfterBreak="0">
    <w:nsid w:val="144C58E4"/>
    <w:multiLevelType w:val="hybridMultilevel"/>
    <w:tmpl w:val="0788655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7E5A53"/>
    <w:multiLevelType w:val="multilevel"/>
    <w:tmpl w:val="0C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6B854F9"/>
    <w:multiLevelType w:val="hybridMultilevel"/>
    <w:tmpl w:val="132AA1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300F3C"/>
    <w:multiLevelType w:val="hybridMultilevel"/>
    <w:tmpl w:val="F1AC1D2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948BF"/>
    <w:multiLevelType w:val="hybridMultilevel"/>
    <w:tmpl w:val="235CFC78"/>
    <w:lvl w:ilvl="0" w:tplc="1BD4D654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D332BB1C">
      <w:start w:val="1"/>
      <w:numFmt w:val="bullet"/>
      <w:lvlText w:val="o"/>
      <w:lvlJc w:val="left"/>
      <w:pPr>
        <w:ind w:left="14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D0EEB2F6">
      <w:start w:val="1"/>
      <w:numFmt w:val="bullet"/>
      <w:lvlText w:val="▪"/>
      <w:lvlJc w:val="left"/>
      <w:pPr>
        <w:ind w:left="21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0DA4C1FA">
      <w:start w:val="1"/>
      <w:numFmt w:val="bullet"/>
      <w:lvlText w:val="•"/>
      <w:lvlJc w:val="left"/>
      <w:pPr>
        <w:ind w:left="28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0EF679B0">
      <w:start w:val="1"/>
      <w:numFmt w:val="bullet"/>
      <w:lvlText w:val="o"/>
      <w:lvlJc w:val="left"/>
      <w:pPr>
        <w:ind w:left="35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C9600C7E">
      <w:start w:val="1"/>
      <w:numFmt w:val="bullet"/>
      <w:lvlText w:val="▪"/>
      <w:lvlJc w:val="left"/>
      <w:pPr>
        <w:ind w:left="43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B01A4B16">
      <w:start w:val="1"/>
      <w:numFmt w:val="bullet"/>
      <w:lvlText w:val="•"/>
      <w:lvlJc w:val="left"/>
      <w:pPr>
        <w:ind w:left="50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EFEE1678">
      <w:start w:val="1"/>
      <w:numFmt w:val="bullet"/>
      <w:lvlText w:val="o"/>
      <w:lvlJc w:val="left"/>
      <w:pPr>
        <w:ind w:left="57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76588AE2">
      <w:start w:val="1"/>
      <w:numFmt w:val="bullet"/>
      <w:lvlText w:val="▪"/>
      <w:lvlJc w:val="left"/>
      <w:pPr>
        <w:ind w:left="64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6275A5E"/>
    <w:multiLevelType w:val="hybridMultilevel"/>
    <w:tmpl w:val="9372138A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0654BCE"/>
    <w:multiLevelType w:val="hybridMultilevel"/>
    <w:tmpl w:val="DEAACB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47185A"/>
    <w:multiLevelType w:val="hybridMultilevel"/>
    <w:tmpl w:val="C68205F2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9B1F82"/>
    <w:multiLevelType w:val="hybridMultilevel"/>
    <w:tmpl w:val="CDF014F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C72803"/>
    <w:multiLevelType w:val="hybridMultilevel"/>
    <w:tmpl w:val="226A8D6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4732F76"/>
    <w:multiLevelType w:val="hybridMultilevel"/>
    <w:tmpl w:val="B09CEE2E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6365524"/>
    <w:multiLevelType w:val="hybridMultilevel"/>
    <w:tmpl w:val="F87C54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552C7B"/>
    <w:multiLevelType w:val="hybridMultilevel"/>
    <w:tmpl w:val="FF2277E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65405D"/>
    <w:multiLevelType w:val="hybridMultilevel"/>
    <w:tmpl w:val="FD6843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3F0609"/>
    <w:multiLevelType w:val="hybridMultilevel"/>
    <w:tmpl w:val="D14866BC"/>
    <w:lvl w:ilvl="0" w:tplc="0C090011">
      <w:start w:val="3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734B97"/>
    <w:multiLevelType w:val="hybridMultilevel"/>
    <w:tmpl w:val="6A524F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CB690E"/>
    <w:multiLevelType w:val="hybridMultilevel"/>
    <w:tmpl w:val="2F7E63E8"/>
    <w:lvl w:ilvl="0" w:tplc="683AD23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1C4E9F"/>
    <w:multiLevelType w:val="hybridMultilevel"/>
    <w:tmpl w:val="E7CAEB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B548C2"/>
    <w:multiLevelType w:val="hybridMultilevel"/>
    <w:tmpl w:val="BCD253DC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7374B7"/>
    <w:multiLevelType w:val="hybridMultilevel"/>
    <w:tmpl w:val="C05059B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796EC9"/>
    <w:multiLevelType w:val="hybridMultilevel"/>
    <w:tmpl w:val="B606A6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0271C7"/>
    <w:multiLevelType w:val="hybridMultilevel"/>
    <w:tmpl w:val="40901E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CC632F"/>
    <w:multiLevelType w:val="hybridMultilevel"/>
    <w:tmpl w:val="98E408A0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CE7D1E"/>
    <w:multiLevelType w:val="hybridMultilevel"/>
    <w:tmpl w:val="64686E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0E0286"/>
    <w:multiLevelType w:val="hybridMultilevel"/>
    <w:tmpl w:val="AFB41DC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4B540B"/>
    <w:multiLevelType w:val="hybridMultilevel"/>
    <w:tmpl w:val="06D67D22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9" w15:restartNumberingAfterBreak="0">
    <w:nsid w:val="7A7065E0"/>
    <w:multiLevelType w:val="hybridMultilevel"/>
    <w:tmpl w:val="CF9070C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AED247C"/>
    <w:multiLevelType w:val="hybridMultilevel"/>
    <w:tmpl w:val="49186E0C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7347F9"/>
    <w:multiLevelType w:val="hybridMultilevel"/>
    <w:tmpl w:val="9BF2FB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7F0863"/>
    <w:multiLevelType w:val="hybridMultilevel"/>
    <w:tmpl w:val="BFFCD25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F35468"/>
    <w:multiLevelType w:val="hybridMultilevel"/>
    <w:tmpl w:val="AD4273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9181261">
    <w:abstractNumId w:val="11"/>
  </w:num>
  <w:num w:numId="2" w16cid:durableId="1562640643">
    <w:abstractNumId w:val="32"/>
  </w:num>
  <w:num w:numId="3" w16cid:durableId="1711685539">
    <w:abstractNumId w:val="0"/>
  </w:num>
  <w:num w:numId="4" w16cid:durableId="883831547">
    <w:abstractNumId w:val="4"/>
  </w:num>
  <w:num w:numId="5" w16cid:durableId="1111242541">
    <w:abstractNumId w:val="31"/>
  </w:num>
  <w:num w:numId="6" w16cid:durableId="1625966905">
    <w:abstractNumId w:val="14"/>
  </w:num>
  <w:num w:numId="7" w16cid:durableId="1605457654">
    <w:abstractNumId w:val="26"/>
  </w:num>
  <w:num w:numId="8" w16cid:durableId="1937667983">
    <w:abstractNumId w:val="28"/>
  </w:num>
  <w:num w:numId="9" w16cid:durableId="1312104385">
    <w:abstractNumId w:val="18"/>
  </w:num>
  <w:num w:numId="10" w16cid:durableId="1178616285">
    <w:abstractNumId w:val="33"/>
  </w:num>
  <w:num w:numId="11" w16cid:durableId="227346214">
    <w:abstractNumId w:val="23"/>
  </w:num>
  <w:num w:numId="12" w16cid:durableId="21590139">
    <w:abstractNumId w:val="20"/>
  </w:num>
  <w:num w:numId="13" w16cid:durableId="638845971">
    <w:abstractNumId w:val="15"/>
  </w:num>
  <w:num w:numId="14" w16cid:durableId="1282417699">
    <w:abstractNumId w:val="5"/>
  </w:num>
  <w:num w:numId="15" w16cid:durableId="1449008508">
    <w:abstractNumId w:val="22"/>
  </w:num>
  <w:num w:numId="16" w16cid:durableId="2044284138">
    <w:abstractNumId w:val="24"/>
  </w:num>
  <w:num w:numId="17" w16cid:durableId="974868950">
    <w:abstractNumId w:val="16"/>
  </w:num>
  <w:num w:numId="18" w16cid:durableId="1787503797">
    <w:abstractNumId w:val="29"/>
  </w:num>
  <w:num w:numId="19" w16cid:durableId="1484619360">
    <w:abstractNumId w:val="6"/>
  </w:num>
  <w:num w:numId="20" w16cid:durableId="1293750191">
    <w:abstractNumId w:val="27"/>
  </w:num>
  <w:num w:numId="21" w16cid:durableId="1842040507">
    <w:abstractNumId w:val="12"/>
  </w:num>
  <w:num w:numId="22" w16cid:durableId="634987508">
    <w:abstractNumId w:val="30"/>
  </w:num>
  <w:num w:numId="23" w16cid:durableId="2092191695">
    <w:abstractNumId w:val="25"/>
  </w:num>
  <w:num w:numId="24" w16cid:durableId="1075780528">
    <w:abstractNumId w:val="17"/>
  </w:num>
  <w:num w:numId="25" w16cid:durableId="2054578057">
    <w:abstractNumId w:val="1"/>
  </w:num>
  <w:num w:numId="26" w16cid:durableId="1254970629">
    <w:abstractNumId w:val="13"/>
  </w:num>
  <w:num w:numId="27" w16cid:durableId="1588148403">
    <w:abstractNumId w:val="10"/>
  </w:num>
  <w:num w:numId="28" w16cid:durableId="1165241663">
    <w:abstractNumId w:val="2"/>
  </w:num>
  <w:num w:numId="29" w16cid:durableId="577058855">
    <w:abstractNumId w:val="21"/>
  </w:num>
  <w:num w:numId="30" w16cid:durableId="22757168">
    <w:abstractNumId w:val="8"/>
  </w:num>
  <w:num w:numId="31" w16cid:durableId="704058166">
    <w:abstractNumId w:val="9"/>
  </w:num>
  <w:num w:numId="32" w16cid:durableId="2140148004">
    <w:abstractNumId w:val="7"/>
  </w:num>
  <w:num w:numId="33" w16cid:durableId="1548107793">
    <w:abstractNumId w:val="3"/>
  </w:num>
  <w:num w:numId="34" w16cid:durableId="160858586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DUyNjMwN7A0srBQ0lEKTi0uzszPAykwMqwFACWrrRctAAAA"/>
  </w:docVars>
  <w:rsids>
    <w:rsidRoot w:val="00DD1728"/>
    <w:rsid w:val="0001121A"/>
    <w:rsid w:val="00011C29"/>
    <w:rsid w:val="00013AB3"/>
    <w:rsid w:val="00013B7F"/>
    <w:rsid w:val="00017691"/>
    <w:rsid w:val="00017FA7"/>
    <w:rsid w:val="00022D9C"/>
    <w:rsid w:val="00027392"/>
    <w:rsid w:val="00035870"/>
    <w:rsid w:val="00046CC8"/>
    <w:rsid w:val="0005697A"/>
    <w:rsid w:val="00065170"/>
    <w:rsid w:val="0006691A"/>
    <w:rsid w:val="0007285D"/>
    <w:rsid w:val="00075396"/>
    <w:rsid w:val="000771E3"/>
    <w:rsid w:val="00091A99"/>
    <w:rsid w:val="000A54C3"/>
    <w:rsid w:val="000A605A"/>
    <w:rsid w:val="000A6CF5"/>
    <w:rsid w:val="000B0D33"/>
    <w:rsid w:val="000B6CB6"/>
    <w:rsid w:val="000C1317"/>
    <w:rsid w:val="000C18D1"/>
    <w:rsid w:val="000C3004"/>
    <w:rsid w:val="000D1A0B"/>
    <w:rsid w:val="000E242B"/>
    <w:rsid w:val="000E3FC3"/>
    <w:rsid w:val="000E6531"/>
    <w:rsid w:val="000F259F"/>
    <w:rsid w:val="000F3A13"/>
    <w:rsid w:val="00101A00"/>
    <w:rsid w:val="00102DB8"/>
    <w:rsid w:val="00105993"/>
    <w:rsid w:val="001113F4"/>
    <w:rsid w:val="00113048"/>
    <w:rsid w:val="00125FE3"/>
    <w:rsid w:val="001313C2"/>
    <w:rsid w:val="0014053A"/>
    <w:rsid w:val="00144488"/>
    <w:rsid w:val="00144A89"/>
    <w:rsid w:val="0014525F"/>
    <w:rsid w:val="00153952"/>
    <w:rsid w:val="0017312E"/>
    <w:rsid w:val="001776DC"/>
    <w:rsid w:val="0018376A"/>
    <w:rsid w:val="001958DC"/>
    <w:rsid w:val="001B343E"/>
    <w:rsid w:val="001B4165"/>
    <w:rsid w:val="001D3FD9"/>
    <w:rsid w:val="001D6EF2"/>
    <w:rsid w:val="001E08DC"/>
    <w:rsid w:val="001E1B5E"/>
    <w:rsid w:val="001F1779"/>
    <w:rsid w:val="001F79C0"/>
    <w:rsid w:val="00200942"/>
    <w:rsid w:val="00210F9A"/>
    <w:rsid w:val="00212C0D"/>
    <w:rsid w:val="0021394E"/>
    <w:rsid w:val="00216877"/>
    <w:rsid w:val="00230E2E"/>
    <w:rsid w:val="002319F3"/>
    <w:rsid w:val="00237971"/>
    <w:rsid w:val="0024053A"/>
    <w:rsid w:val="002428EC"/>
    <w:rsid w:val="00244450"/>
    <w:rsid w:val="00246BDE"/>
    <w:rsid w:val="00254078"/>
    <w:rsid w:val="002568EA"/>
    <w:rsid w:val="00256C29"/>
    <w:rsid w:val="00265FC9"/>
    <w:rsid w:val="0027125F"/>
    <w:rsid w:val="0027417F"/>
    <w:rsid w:val="00275751"/>
    <w:rsid w:val="00294075"/>
    <w:rsid w:val="002A0682"/>
    <w:rsid w:val="002A532D"/>
    <w:rsid w:val="002A71FB"/>
    <w:rsid w:val="002C05B9"/>
    <w:rsid w:val="002D54F7"/>
    <w:rsid w:val="002E0D09"/>
    <w:rsid w:val="002E122E"/>
    <w:rsid w:val="002F521D"/>
    <w:rsid w:val="00304F98"/>
    <w:rsid w:val="00312F30"/>
    <w:rsid w:val="003150DD"/>
    <w:rsid w:val="0031635B"/>
    <w:rsid w:val="003168F0"/>
    <w:rsid w:val="003173F9"/>
    <w:rsid w:val="00321081"/>
    <w:rsid w:val="00322E36"/>
    <w:rsid w:val="00323E41"/>
    <w:rsid w:val="00326D31"/>
    <w:rsid w:val="00341D9F"/>
    <w:rsid w:val="0034283D"/>
    <w:rsid w:val="00356359"/>
    <w:rsid w:val="00371F43"/>
    <w:rsid w:val="003839D1"/>
    <w:rsid w:val="00386136"/>
    <w:rsid w:val="00387F43"/>
    <w:rsid w:val="0039481D"/>
    <w:rsid w:val="00397237"/>
    <w:rsid w:val="003A154B"/>
    <w:rsid w:val="003A5961"/>
    <w:rsid w:val="003B39A1"/>
    <w:rsid w:val="003B4FA5"/>
    <w:rsid w:val="003B67F9"/>
    <w:rsid w:val="003C2C5F"/>
    <w:rsid w:val="003C548F"/>
    <w:rsid w:val="003C6588"/>
    <w:rsid w:val="003D06ED"/>
    <w:rsid w:val="003D4B4F"/>
    <w:rsid w:val="003D5BBE"/>
    <w:rsid w:val="003E4753"/>
    <w:rsid w:val="003F4F9D"/>
    <w:rsid w:val="003F61E8"/>
    <w:rsid w:val="003F7EEB"/>
    <w:rsid w:val="004103B7"/>
    <w:rsid w:val="00417791"/>
    <w:rsid w:val="00427235"/>
    <w:rsid w:val="00427737"/>
    <w:rsid w:val="0044440C"/>
    <w:rsid w:val="00447B0C"/>
    <w:rsid w:val="00450EA4"/>
    <w:rsid w:val="00452C17"/>
    <w:rsid w:val="004707D2"/>
    <w:rsid w:val="00472749"/>
    <w:rsid w:val="00477056"/>
    <w:rsid w:val="00484CE6"/>
    <w:rsid w:val="004A4A19"/>
    <w:rsid w:val="004B2DAA"/>
    <w:rsid w:val="004B44DC"/>
    <w:rsid w:val="004C15B6"/>
    <w:rsid w:val="004C2E8B"/>
    <w:rsid w:val="004D0214"/>
    <w:rsid w:val="004D22F9"/>
    <w:rsid w:val="004E0397"/>
    <w:rsid w:val="004F670D"/>
    <w:rsid w:val="005010DC"/>
    <w:rsid w:val="00510A7D"/>
    <w:rsid w:val="00514AAE"/>
    <w:rsid w:val="00515109"/>
    <w:rsid w:val="00517F01"/>
    <w:rsid w:val="0052020D"/>
    <w:rsid w:val="00521C78"/>
    <w:rsid w:val="0052497E"/>
    <w:rsid w:val="00525747"/>
    <w:rsid w:val="005326DE"/>
    <w:rsid w:val="00532B17"/>
    <w:rsid w:val="005367F8"/>
    <w:rsid w:val="00553001"/>
    <w:rsid w:val="00557203"/>
    <w:rsid w:val="00563507"/>
    <w:rsid w:val="0058194E"/>
    <w:rsid w:val="0058306A"/>
    <w:rsid w:val="005A54CE"/>
    <w:rsid w:val="005B19FD"/>
    <w:rsid w:val="005B1E9D"/>
    <w:rsid w:val="005B694B"/>
    <w:rsid w:val="005C0409"/>
    <w:rsid w:val="005C6007"/>
    <w:rsid w:val="005E1C64"/>
    <w:rsid w:val="005E7B8E"/>
    <w:rsid w:val="005E7FD8"/>
    <w:rsid w:val="005F4360"/>
    <w:rsid w:val="005F5610"/>
    <w:rsid w:val="0060111F"/>
    <w:rsid w:val="00607C4C"/>
    <w:rsid w:val="006115D5"/>
    <w:rsid w:val="00612E4F"/>
    <w:rsid w:val="006146F3"/>
    <w:rsid w:val="00616249"/>
    <w:rsid w:val="00621022"/>
    <w:rsid w:val="006327BB"/>
    <w:rsid w:val="0063368C"/>
    <w:rsid w:val="00634524"/>
    <w:rsid w:val="00634E49"/>
    <w:rsid w:val="00635522"/>
    <w:rsid w:val="006375D0"/>
    <w:rsid w:val="006436FB"/>
    <w:rsid w:val="006522CD"/>
    <w:rsid w:val="00655AD1"/>
    <w:rsid w:val="00661E3C"/>
    <w:rsid w:val="0066445A"/>
    <w:rsid w:val="00666F62"/>
    <w:rsid w:val="00671FB6"/>
    <w:rsid w:val="0067426A"/>
    <w:rsid w:val="006A5A79"/>
    <w:rsid w:val="006B5E6E"/>
    <w:rsid w:val="006C2CAB"/>
    <w:rsid w:val="006D38C8"/>
    <w:rsid w:val="006D40EF"/>
    <w:rsid w:val="006D6351"/>
    <w:rsid w:val="006E2B2A"/>
    <w:rsid w:val="006E7C10"/>
    <w:rsid w:val="007030AB"/>
    <w:rsid w:val="007038EF"/>
    <w:rsid w:val="00704EBA"/>
    <w:rsid w:val="0071695A"/>
    <w:rsid w:val="007172F6"/>
    <w:rsid w:val="00717A5E"/>
    <w:rsid w:val="00717AC5"/>
    <w:rsid w:val="0072207B"/>
    <w:rsid w:val="0072215C"/>
    <w:rsid w:val="007229FB"/>
    <w:rsid w:val="00726A1C"/>
    <w:rsid w:val="0072714A"/>
    <w:rsid w:val="00731EF5"/>
    <w:rsid w:val="00743D02"/>
    <w:rsid w:val="00744597"/>
    <w:rsid w:val="00752E60"/>
    <w:rsid w:val="007550B8"/>
    <w:rsid w:val="00761CA5"/>
    <w:rsid w:val="007661BE"/>
    <w:rsid w:val="00776492"/>
    <w:rsid w:val="00780C31"/>
    <w:rsid w:val="00791C9C"/>
    <w:rsid w:val="0079265B"/>
    <w:rsid w:val="00793800"/>
    <w:rsid w:val="007A404F"/>
    <w:rsid w:val="007B5D72"/>
    <w:rsid w:val="007B6F1E"/>
    <w:rsid w:val="007C6283"/>
    <w:rsid w:val="007C7BBF"/>
    <w:rsid w:val="007D2E3F"/>
    <w:rsid w:val="007D6BBE"/>
    <w:rsid w:val="007E088F"/>
    <w:rsid w:val="007E0F83"/>
    <w:rsid w:val="007E4181"/>
    <w:rsid w:val="007E41D8"/>
    <w:rsid w:val="007E5B14"/>
    <w:rsid w:val="007E5BA0"/>
    <w:rsid w:val="007F273C"/>
    <w:rsid w:val="007F6BAE"/>
    <w:rsid w:val="007F6DE7"/>
    <w:rsid w:val="0080212B"/>
    <w:rsid w:val="008103C0"/>
    <w:rsid w:val="00812A3A"/>
    <w:rsid w:val="0084103A"/>
    <w:rsid w:val="0084573D"/>
    <w:rsid w:val="008460D8"/>
    <w:rsid w:val="0085304A"/>
    <w:rsid w:val="00855EBE"/>
    <w:rsid w:val="008565ED"/>
    <w:rsid w:val="00867BE9"/>
    <w:rsid w:val="008841FF"/>
    <w:rsid w:val="0088757E"/>
    <w:rsid w:val="00890CAF"/>
    <w:rsid w:val="00891227"/>
    <w:rsid w:val="00895EB5"/>
    <w:rsid w:val="008A3399"/>
    <w:rsid w:val="008A4F8C"/>
    <w:rsid w:val="008A520D"/>
    <w:rsid w:val="008A71EC"/>
    <w:rsid w:val="008B763A"/>
    <w:rsid w:val="008D0FAD"/>
    <w:rsid w:val="0090240E"/>
    <w:rsid w:val="0090255A"/>
    <w:rsid w:val="00914B9F"/>
    <w:rsid w:val="00917672"/>
    <w:rsid w:val="00922157"/>
    <w:rsid w:val="00922E15"/>
    <w:rsid w:val="0092567C"/>
    <w:rsid w:val="009259E9"/>
    <w:rsid w:val="00925BE3"/>
    <w:rsid w:val="00926B4C"/>
    <w:rsid w:val="00934F0A"/>
    <w:rsid w:val="009451F8"/>
    <w:rsid w:val="00955B99"/>
    <w:rsid w:val="00975503"/>
    <w:rsid w:val="00976660"/>
    <w:rsid w:val="00992318"/>
    <w:rsid w:val="00992990"/>
    <w:rsid w:val="009943B1"/>
    <w:rsid w:val="009B50CE"/>
    <w:rsid w:val="009B57FC"/>
    <w:rsid w:val="009B7F5F"/>
    <w:rsid w:val="009C2BE2"/>
    <w:rsid w:val="009C2F0B"/>
    <w:rsid w:val="009D01CB"/>
    <w:rsid w:val="009D7307"/>
    <w:rsid w:val="009E36B0"/>
    <w:rsid w:val="009E42C5"/>
    <w:rsid w:val="009F7B1B"/>
    <w:rsid w:val="00A00E1F"/>
    <w:rsid w:val="00A01916"/>
    <w:rsid w:val="00A05DE7"/>
    <w:rsid w:val="00A0700C"/>
    <w:rsid w:val="00A10220"/>
    <w:rsid w:val="00A12A3A"/>
    <w:rsid w:val="00A14135"/>
    <w:rsid w:val="00A236A7"/>
    <w:rsid w:val="00A261DB"/>
    <w:rsid w:val="00A31520"/>
    <w:rsid w:val="00A33672"/>
    <w:rsid w:val="00A368DA"/>
    <w:rsid w:val="00A408DF"/>
    <w:rsid w:val="00A444F2"/>
    <w:rsid w:val="00A463E6"/>
    <w:rsid w:val="00A57CA1"/>
    <w:rsid w:val="00A60551"/>
    <w:rsid w:val="00A619AA"/>
    <w:rsid w:val="00A6309F"/>
    <w:rsid w:val="00A64C2E"/>
    <w:rsid w:val="00A73BDD"/>
    <w:rsid w:val="00A816E7"/>
    <w:rsid w:val="00A81F3D"/>
    <w:rsid w:val="00A87CD8"/>
    <w:rsid w:val="00A87D06"/>
    <w:rsid w:val="00A92B6A"/>
    <w:rsid w:val="00A93380"/>
    <w:rsid w:val="00A93828"/>
    <w:rsid w:val="00AA0216"/>
    <w:rsid w:val="00AA175F"/>
    <w:rsid w:val="00AA441E"/>
    <w:rsid w:val="00AA5A12"/>
    <w:rsid w:val="00AA7503"/>
    <w:rsid w:val="00AB0C40"/>
    <w:rsid w:val="00AB3F5D"/>
    <w:rsid w:val="00AB459F"/>
    <w:rsid w:val="00AB7F59"/>
    <w:rsid w:val="00AC3515"/>
    <w:rsid w:val="00AC7388"/>
    <w:rsid w:val="00AD34B1"/>
    <w:rsid w:val="00AE2B46"/>
    <w:rsid w:val="00AF281A"/>
    <w:rsid w:val="00B037BA"/>
    <w:rsid w:val="00B0633A"/>
    <w:rsid w:val="00B115EA"/>
    <w:rsid w:val="00B161B9"/>
    <w:rsid w:val="00B21D63"/>
    <w:rsid w:val="00B21E0B"/>
    <w:rsid w:val="00B35371"/>
    <w:rsid w:val="00B379BF"/>
    <w:rsid w:val="00B42F79"/>
    <w:rsid w:val="00B51CE6"/>
    <w:rsid w:val="00B53808"/>
    <w:rsid w:val="00B53D93"/>
    <w:rsid w:val="00B60672"/>
    <w:rsid w:val="00B638EA"/>
    <w:rsid w:val="00B65308"/>
    <w:rsid w:val="00B670E3"/>
    <w:rsid w:val="00B70BF8"/>
    <w:rsid w:val="00B7244B"/>
    <w:rsid w:val="00B736FE"/>
    <w:rsid w:val="00B74CF1"/>
    <w:rsid w:val="00B82235"/>
    <w:rsid w:val="00B835E5"/>
    <w:rsid w:val="00B96A7B"/>
    <w:rsid w:val="00BA4E75"/>
    <w:rsid w:val="00BB53EA"/>
    <w:rsid w:val="00BB554A"/>
    <w:rsid w:val="00BC136A"/>
    <w:rsid w:val="00BC6864"/>
    <w:rsid w:val="00BD066D"/>
    <w:rsid w:val="00BD521D"/>
    <w:rsid w:val="00BD5463"/>
    <w:rsid w:val="00BD7FB7"/>
    <w:rsid w:val="00BE1D6B"/>
    <w:rsid w:val="00BE5665"/>
    <w:rsid w:val="00C00728"/>
    <w:rsid w:val="00C0668D"/>
    <w:rsid w:val="00C23589"/>
    <w:rsid w:val="00C262D9"/>
    <w:rsid w:val="00C33CA7"/>
    <w:rsid w:val="00C40261"/>
    <w:rsid w:val="00C408B7"/>
    <w:rsid w:val="00C4565E"/>
    <w:rsid w:val="00C57309"/>
    <w:rsid w:val="00C74D9F"/>
    <w:rsid w:val="00C7587C"/>
    <w:rsid w:val="00C76F67"/>
    <w:rsid w:val="00C77D9F"/>
    <w:rsid w:val="00C92BFD"/>
    <w:rsid w:val="00C96E35"/>
    <w:rsid w:val="00CA050E"/>
    <w:rsid w:val="00CA6FA3"/>
    <w:rsid w:val="00CB063E"/>
    <w:rsid w:val="00CB26BE"/>
    <w:rsid w:val="00CB2CE6"/>
    <w:rsid w:val="00CB3A73"/>
    <w:rsid w:val="00CC353B"/>
    <w:rsid w:val="00CC623A"/>
    <w:rsid w:val="00CC6BA8"/>
    <w:rsid w:val="00CD07FF"/>
    <w:rsid w:val="00CE03EE"/>
    <w:rsid w:val="00CE06CD"/>
    <w:rsid w:val="00CF7650"/>
    <w:rsid w:val="00D0718A"/>
    <w:rsid w:val="00D129BF"/>
    <w:rsid w:val="00D1730A"/>
    <w:rsid w:val="00D3384E"/>
    <w:rsid w:val="00D44762"/>
    <w:rsid w:val="00D47989"/>
    <w:rsid w:val="00D634DD"/>
    <w:rsid w:val="00D642B6"/>
    <w:rsid w:val="00D67D05"/>
    <w:rsid w:val="00D72230"/>
    <w:rsid w:val="00D724DE"/>
    <w:rsid w:val="00D7369C"/>
    <w:rsid w:val="00D80EDB"/>
    <w:rsid w:val="00D814A2"/>
    <w:rsid w:val="00D9101A"/>
    <w:rsid w:val="00D9174C"/>
    <w:rsid w:val="00D92D09"/>
    <w:rsid w:val="00DA1553"/>
    <w:rsid w:val="00DA41DA"/>
    <w:rsid w:val="00DD1728"/>
    <w:rsid w:val="00DD3289"/>
    <w:rsid w:val="00DD40A2"/>
    <w:rsid w:val="00DD58B6"/>
    <w:rsid w:val="00DE2996"/>
    <w:rsid w:val="00DE7B1E"/>
    <w:rsid w:val="00DF3CAC"/>
    <w:rsid w:val="00DF40C4"/>
    <w:rsid w:val="00E10108"/>
    <w:rsid w:val="00E24986"/>
    <w:rsid w:val="00E24CCA"/>
    <w:rsid w:val="00E2603E"/>
    <w:rsid w:val="00E31675"/>
    <w:rsid w:val="00E33A89"/>
    <w:rsid w:val="00E37CBF"/>
    <w:rsid w:val="00E40B93"/>
    <w:rsid w:val="00E41D1E"/>
    <w:rsid w:val="00E4400B"/>
    <w:rsid w:val="00E553B8"/>
    <w:rsid w:val="00E60E17"/>
    <w:rsid w:val="00E61B2A"/>
    <w:rsid w:val="00E631A3"/>
    <w:rsid w:val="00E676BD"/>
    <w:rsid w:val="00E72B56"/>
    <w:rsid w:val="00E747D1"/>
    <w:rsid w:val="00E74D63"/>
    <w:rsid w:val="00E80A0E"/>
    <w:rsid w:val="00E8142E"/>
    <w:rsid w:val="00E843F1"/>
    <w:rsid w:val="00E84591"/>
    <w:rsid w:val="00E85681"/>
    <w:rsid w:val="00EA0CCA"/>
    <w:rsid w:val="00EA17E2"/>
    <w:rsid w:val="00EA497C"/>
    <w:rsid w:val="00EA4B9D"/>
    <w:rsid w:val="00EA6F3E"/>
    <w:rsid w:val="00EA761E"/>
    <w:rsid w:val="00EC1E06"/>
    <w:rsid w:val="00EC5DCA"/>
    <w:rsid w:val="00EE3528"/>
    <w:rsid w:val="00EE7D1A"/>
    <w:rsid w:val="00EF0E5C"/>
    <w:rsid w:val="00EF337E"/>
    <w:rsid w:val="00EF6D76"/>
    <w:rsid w:val="00F04E89"/>
    <w:rsid w:val="00F16971"/>
    <w:rsid w:val="00F17BFD"/>
    <w:rsid w:val="00F27F56"/>
    <w:rsid w:val="00F335D5"/>
    <w:rsid w:val="00F66D2C"/>
    <w:rsid w:val="00F67EB2"/>
    <w:rsid w:val="00F71877"/>
    <w:rsid w:val="00F73158"/>
    <w:rsid w:val="00F7590B"/>
    <w:rsid w:val="00F77EB5"/>
    <w:rsid w:val="00F847B6"/>
    <w:rsid w:val="00F857A9"/>
    <w:rsid w:val="00F86233"/>
    <w:rsid w:val="00F95D31"/>
    <w:rsid w:val="00FA06EE"/>
    <w:rsid w:val="00FA1384"/>
    <w:rsid w:val="00FA47D0"/>
    <w:rsid w:val="00FB08AE"/>
    <w:rsid w:val="00FB0F9A"/>
    <w:rsid w:val="00FB2CB8"/>
    <w:rsid w:val="00FB6E47"/>
    <w:rsid w:val="00FB7033"/>
    <w:rsid w:val="00FC02C0"/>
    <w:rsid w:val="00FC05E4"/>
    <w:rsid w:val="00FC11D8"/>
    <w:rsid w:val="00FC28BA"/>
    <w:rsid w:val="00FC6853"/>
    <w:rsid w:val="00FD1F93"/>
    <w:rsid w:val="00FE1E6B"/>
    <w:rsid w:val="00FE2E97"/>
    <w:rsid w:val="00FE4B25"/>
    <w:rsid w:val="00FF1523"/>
    <w:rsid w:val="2B703F07"/>
    <w:rsid w:val="4A5584F7"/>
    <w:rsid w:val="5F4B6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9917E5"/>
  <w15:chartTrackingRefBased/>
  <w15:docId w15:val="{5681EA8A-7EA2-4A52-A348-279526118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AU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0214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5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0214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3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0214"/>
    <w:pPr>
      <w:keepNext/>
      <w:keepLines/>
      <w:numPr>
        <w:ilvl w:val="2"/>
        <w:numId w:val="4"/>
      </w:numPr>
      <w:spacing w:before="40" w:after="0"/>
      <w:outlineLvl w:val="2"/>
    </w:pPr>
    <w:rPr>
      <w:rFonts w:asciiTheme="majorHAnsi" w:eastAsiaTheme="majorEastAsia" w:hAnsiTheme="majorHAnsi" w:cstheme="majorBidi"/>
      <w:color w:val="1F4E79" w:themeColor="accent5" w:themeShade="80"/>
      <w:sz w:val="24"/>
      <w:szCs w:val="3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0214"/>
    <w:pPr>
      <w:keepNext/>
      <w:keepLines/>
      <w:numPr>
        <w:ilvl w:val="3"/>
        <w:numId w:val="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5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1728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D1728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1728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D1728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D1728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0214"/>
    <w:rPr>
      <w:rFonts w:asciiTheme="majorHAnsi" w:eastAsiaTheme="majorEastAsia" w:hAnsiTheme="majorHAnsi" w:cstheme="majorBidi"/>
      <w:color w:val="2E74B5" w:themeColor="accent5" w:themeShade="BF"/>
      <w:sz w:val="32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DD1728"/>
    <w:pPr>
      <w:outlineLvl w:val="9"/>
    </w:pPr>
    <w:rPr>
      <w:szCs w:val="32"/>
      <w:lang w:val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4D0214"/>
    <w:rPr>
      <w:rFonts w:asciiTheme="majorHAnsi" w:eastAsiaTheme="majorEastAsia" w:hAnsiTheme="majorHAnsi" w:cstheme="majorBidi"/>
      <w:color w:val="2E74B5" w:themeColor="accent5" w:themeShade="BF"/>
      <w:sz w:val="26"/>
      <w:szCs w:val="33"/>
    </w:rPr>
  </w:style>
  <w:style w:type="character" w:customStyle="1" w:styleId="Heading3Char">
    <w:name w:val="Heading 3 Char"/>
    <w:basedOn w:val="DefaultParagraphFont"/>
    <w:link w:val="Heading3"/>
    <w:uiPriority w:val="9"/>
    <w:rsid w:val="004D0214"/>
    <w:rPr>
      <w:rFonts w:asciiTheme="majorHAnsi" w:eastAsiaTheme="majorEastAsia" w:hAnsiTheme="majorHAnsi" w:cstheme="majorBidi"/>
      <w:color w:val="1F4E79" w:themeColor="accent5" w:themeShade="80"/>
      <w:sz w:val="24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0214"/>
    <w:rPr>
      <w:rFonts w:asciiTheme="majorHAnsi" w:eastAsiaTheme="majorEastAsia" w:hAnsiTheme="majorHAnsi" w:cstheme="majorBidi"/>
      <w:i/>
      <w:iCs/>
      <w:color w:val="2E74B5" w:themeColor="accent5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1728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D172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172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D1728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D172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F847B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847B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847B6"/>
    <w:rPr>
      <w:color w:val="0563C1" w:themeColor="hyperlink"/>
      <w:u w:val="single"/>
    </w:rPr>
  </w:style>
  <w:style w:type="paragraph" w:customStyle="1" w:styleId="BasicParagraph">
    <w:name w:val="[Basic Paragraph]"/>
    <w:basedOn w:val="Normal"/>
    <w:link w:val="BasicParagraphChar"/>
    <w:uiPriority w:val="99"/>
    <w:rsid w:val="00C74D9F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eastAsia="Calibri" w:hAnsi="Minion Pro" w:cs="Minion Pro"/>
      <w:color w:val="000000"/>
      <w:sz w:val="24"/>
      <w:szCs w:val="24"/>
      <w:lang w:val="en-GB" w:bidi="ar-SA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C74D9F"/>
    <w:rPr>
      <w:rFonts w:ascii="Minion Pro" w:eastAsia="Calibri" w:hAnsi="Minion Pro" w:cs="Minion Pro"/>
      <w:color w:val="000000"/>
      <w:sz w:val="24"/>
      <w:szCs w:val="24"/>
      <w:lang w:val="en-GB" w:bidi="ar-SA"/>
    </w:rPr>
  </w:style>
  <w:style w:type="paragraph" w:styleId="Header">
    <w:name w:val="header"/>
    <w:basedOn w:val="Normal"/>
    <w:link w:val="HeaderChar"/>
    <w:uiPriority w:val="99"/>
    <w:unhideWhenUsed/>
    <w:rsid w:val="00C74D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4D9F"/>
  </w:style>
  <w:style w:type="paragraph" w:styleId="Footer">
    <w:name w:val="footer"/>
    <w:basedOn w:val="Normal"/>
    <w:link w:val="FooterChar"/>
    <w:uiPriority w:val="99"/>
    <w:unhideWhenUsed/>
    <w:rsid w:val="00C74D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4D9F"/>
  </w:style>
  <w:style w:type="paragraph" w:styleId="ListParagraph">
    <w:name w:val="List Paragraph"/>
    <w:basedOn w:val="Normal"/>
    <w:uiPriority w:val="34"/>
    <w:qFormat/>
    <w:rsid w:val="00105993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2F521D"/>
    <w:pPr>
      <w:spacing w:after="200" w:line="240" w:lineRule="auto"/>
    </w:pPr>
    <w:rPr>
      <w:i/>
      <w:iCs/>
      <w:color w:val="44546A" w:themeColor="text2"/>
      <w:sz w:val="18"/>
      <w:szCs w:val="22"/>
    </w:rPr>
  </w:style>
  <w:style w:type="paragraph" w:styleId="NormalWeb">
    <w:name w:val="Normal (Web)"/>
    <w:basedOn w:val="Normal"/>
    <w:uiPriority w:val="99"/>
    <w:unhideWhenUsed/>
    <w:rsid w:val="00AC7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FD1F93"/>
    <w:pPr>
      <w:spacing w:after="100"/>
      <w:ind w:left="440"/>
    </w:pPr>
  </w:style>
  <w:style w:type="table" w:styleId="TableGrid">
    <w:name w:val="Table Grid"/>
    <w:basedOn w:val="TableNormal"/>
    <w:uiPriority w:val="39"/>
    <w:rsid w:val="000112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01121A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1121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1121A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E631A3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5C040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77056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AB459F"/>
    <w:rPr>
      <w:color w:val="808080"/>
    </w:rPr>
  </w:style>
  <w:style w:type="table" w:styleId="GridTable1Light-Accent5">
    <w:name w:val="Grid Table 1 Light Accent 5"/>
    <w:basedOn w:val="TableNormal"/>
    <w:uiPriority w:val="46"/>
    <w:rsid w:val="00AB459F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le">
    <w:name w:val="Title"/>
    <w:basedOn w:val="Normal"/>
    <w:next w:val="Normal"/>
    <w:link w:val="TitleChar"/>
    <w:uiPriority w:val="10"/>
    <w:qFormat/>
    <w:rsid w:val="001F79C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AU" w:bidi="ar-SA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1F79C0"/>
    <w:rPr>
      <w:rFonts w:asciiTheme="majorHAnsi" w:eastAsiaTheme="majorEastAsia" w:hAnsiTheme="majorHAnsi" w:cstheme="majorBidi"/>
      <w:spacing w:val="-10"/>
      <w:kern w:val="28"/>
      <w:sz w:val="56"/>
      <w:szCs w:val="56"/>
      <w:lang w:eastAsia="en-AU" w:bidi="ar-SA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39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4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3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5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8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1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4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7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2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2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5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2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2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4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6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9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6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3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6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0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6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1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2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0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9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6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5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6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8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8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11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1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7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95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1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0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88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3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21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65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1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7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7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5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5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9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0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5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1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9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5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8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7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6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3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87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1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89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4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5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8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5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8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2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0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7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9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6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4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9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2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5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51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0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1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1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7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6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5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0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8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9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1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9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9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2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5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1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5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2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2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9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8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2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9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9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7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3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9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1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1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0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5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9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4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3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6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75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3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0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9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4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96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0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8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0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0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8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8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6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4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3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3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9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6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8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4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8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13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6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7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9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4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20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0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1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7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3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8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0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45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9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08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3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1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06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63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2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0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0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0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6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5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4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8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0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2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3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8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1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0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9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1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3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6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63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83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3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9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9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4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7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6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7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1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2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94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95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6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8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4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7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8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5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0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8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9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5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7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8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54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2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9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5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5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0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2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1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4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3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2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8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3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1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1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4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0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2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8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1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2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0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45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6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7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7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0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94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9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9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5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4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55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0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0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8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3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1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3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4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6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9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1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0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3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7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25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66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9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6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3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8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4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6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3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3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6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5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0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8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9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2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8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1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52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8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508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1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70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7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9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0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5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1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8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1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2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8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6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2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8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9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4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5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6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16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4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36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3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6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05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5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9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9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1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5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0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35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9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8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7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5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3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1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30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53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34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7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2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3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5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5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54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1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9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0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6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9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7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9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8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8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1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2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1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5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9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0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8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2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2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0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20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1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34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94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07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1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8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0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3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5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3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4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4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5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4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9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9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04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6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75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33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1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6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8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8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1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9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5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1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7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0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1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2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9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3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01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0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6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2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6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2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5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4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5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4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1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4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8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9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2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6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1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6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4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yOVbVA1GfI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ur23</b:Tag>
    <b:SourceType>Report</b:SourceType>
    <b:Guid>{E8F2568F-65A6-4CE8-B625-CD117EA595C3}</b:Guid>
    <b:Author>
      <b:Author>
        <b:NameList>
          <b:Person>
            <b:Last>Burns</b:Last>
            <b:First>Jonathan</b:First>
          </b:Person>
        </b:NameList>
      </b:Author>
    </b:Author>
    <b:Title>Bicycle Dealership and Repair in the US</b:Title>
    <b:Year>2023</b:Year>
    <b:Publisher>IBISWorld Inc</b:Publisher>
    <b:URL>https://my-ibisworld-com.ezproxy.lib.uts.edu.au/us/en/industry/44122b/about</b:URL>
    <b:ThesisType>US INDUSTRY (NAICS) REPORT 44122B / RETAIL TRADE</b:ThesisType>
    <b:RefOrder>1</b:RefOrder>
  </b:Source>
</b:Sources>
</file>

<file path=customXml/itemProps1.xml><?xml version="1.0" encoding="utf-8"?>
<ds:datastoreItem xmlns:ds="http://schemas.openxmlformats.org/officeDocument/2006/customXml" ds:itemID="{4A829DE5-65BD-4376-951F-44D7E40354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19</Words>
  <Characters>1251</Characters>
  <Application>Microsoft Office Word</Application>
  <DocSecurity>0</DocSecurity>
  <Lines>10</Lines>
  <Paragraphs>2</Paragraphs>
  <ScaleCrop>false</ScaleCrop>
  <Company/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ney Malone</dc:creator>
  <cp:keywords/>
  <dc:description/>
  <cp:lastModifiedBy>Britney Malone</cp:lastModifiedBy>
  <cp:revision>452</cp:revision>
  <cp:lastPrinted>2023-10-29T07:23:00Z</cp:lastPrinted>
  <dcterms:created xsi:type="dcterms:W3CDTF">2023-03-14T22:07:00Z</dcterms:created>
  <dcterms:modified xsi:type="dcterms:W3CDTF">2023-10-30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53ce2f2dc6f15e0d489d17485f49e47dca83eef25d80ed663c290ca656ccce</vt:lpwstr>
  </property>
</Properties>
</file>